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4E551F6A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0F08C87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276E514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1303D8EC" w:rsidR="00CA481D" w:rsidRPr="00101800" w:rsidRDefault="0063726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5A518A95" w:rsidR="0002707A" w:rsidRDefault="007A65C5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1431AFBE" w:rsidR="00A9095D" w:rsidRDefault="0063726E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2D6E3E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22CF920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2D6E3E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2D6E3E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2D6E3E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2D6E3E">
        <w:tc>
          <w:tcPr>
            <w:tcW w:w="1404" w:type="dxa"/>
          </w:tcPr>
          <w:p w14:paraId="6771FCE3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E00FF4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1DC3379" w:rsidR="00DB4FAB" w:rsidRDefault="00DB4FAB" w:rsidP="00E00FF4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 w:hint="eastAsia"/>
                <w:b/>
              </w:rPr>
              <w:t>gu</w:t>
            </w:r>
            <w:r>
              <w:rPr>
                <w:rFonts w:ascii="Times New Roman" w:eastAsia="宋体" w:hAnsi="Times New Roman"/>
                <w:b/>
              </w:rPr>
              <w:t>ide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E00FF4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E00FF4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E00FF4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E00FF4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E00FF4">
        <w:tc>
          <w:tcPr>
            <w:tcW w:w="1192" w:type="dxa"/>
          </w:tcPr>
          <w:p w14:paraId="3A8685AA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E00FF4">
        <w:tc>
          <w:tcPr>
            <w:tcW w:w="1192" w:type="dxa"/>
          </w:tcPr>
          <w:p w14:paraId="5AC64AB7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E00FF4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lastRenderedPageBreak/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63BFDE53" w:rsidR="00626871" w:rsidRPr="00754281" w:rsidRDefault="002327D7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  <w:bookmarkStart w:id="0" w:name="_GoBack"/>
            <w:bookmarkEnd w:id="0"/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2D6E3E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2D6E3E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2D6E3E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2D6E3E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2D6E3E">
        <w:tc>
          <w:tcPr>
            <w:tcW w:w="1404" w:type="dxa"/>
          </w:tcPr>
          <w:p w14:paraId="209454BC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E105B" w14:textId="77777777" w:rsidR="007C1AB4" w:rsidRDefault="007C1AB4" w:rsidP="000240F9">
      <w:r>
        <w:separator/>
      </w:r>
    </w:p>
  </w:endnote>
  <w:endnote w:type="continuationSeparator" w:id="0">
    <w:p w14:paraId="33F70224" w14:textId="77777777" w:rsidR="007C1AB4" w:rsidRDefault="007C1AB4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EB5ECE" w14:textId="77777777" w:rsidR="007C1AB4" w:rsidRDefault="007C1AB4" w:rsidP="000240F9">
      <w:r>
        <w:separator/>
      </w:r>
    </w:p>
  </w:footnote>
  <w:footnote w:type="continuationSeparator" w:id="0">
    <w:p w14:paraId="6A2FEB30" w14:textId="77777777" w:rsidR="007C1AB4" w:rsidRDefault="007C1AB4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197C6D"/>
    <w:rsid w:val="002327D7"/>
    <w:rsid w:val="00273EB3"/>
    <w:rsid w:val="002A78A4"/>
    <w:rsid w:val="002C5705"/>
    <w:rsid w:val="002E7895"/>
    <w:rsid w:val="00315B08"/>
    <w:rsid w:val="00337D10"/>
    <w:rsid w:val="00355508"/>
    <w:rsid w:val="003C6BA2"/>
    <w:rsid w:val="003D1331"/>
    <w:rsid w:val="00421400"/>
    <w:rsid w:val="00430C4B"/>
    <w:rsid w:val="004B30D3"/>
    <w:rsid w:val="004C355D"/>
    <w:rsid w:val="004E0854"/>
    <w:rsid w:val="00511BFF"/>
    <w:rsid w:val="0052116A"/>
    <w:rsid w:val="00536DCA"/>
    <w:rsid w:val="005667D4"/>
    <w:rsid w:val="00583AFF"/>
    <w:rsid w:val="0062569A"/>
    <w:rsid w:val="00626871"/>
    <w:rsid w:val="006303DA"/>
    <w:rsid w:val="0063726E"/>
    <w:rsid w:val="0069430F"/>
    <w:rsid w:val="00697FCC"/>
    <w:rsid w:val="006E08FA"/>
    <w:rsid w:val="00754281"/>
    <w:rsid w:val="007813FF"/>
    <w:rsid w:val="007A5569"/>
    <w:rsid w:val="007A65C5"/>
    <w:rsid w:val="007C1AB4"/>
    <w:rsid w:val="007D25F3"/>
    <w:rsid w:val="0080183E"/>
    <w:rsid w:val="008521FB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165C7"/>
    <w:rsid w:val="00C30231"/>
    <w:rsid w:val="00C56B55"/>
    <w:rsid w:val="00C76827"/>
    <w:rsid w:val="00C91291"/>
    <w:rsid w:val="00CA481D"/>
    <w:rsid w:val="00CB1762"/>
    <w:rsid w:val="00CE4930"/>
    <w:rsid w:val="00D816D4"/>
    <w:rsid w:val="00D85F05"/>
    <w:rsid w:val="00DB4FAB"/>
    <w:rsid w:val="00EC20FA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282DA-254A-4BEF-833D-18A0B8634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1</TotalTime>
  <Pages>6</Pages>
  <Words>437</Words>
  <Characters>2496</Characters>
  <Application>Microsoft Office Word</Application>
  <DocSecurity>0</DocSecurity>
  <Lines>20</Lines>
  <Paragraphs>5</Paragraphs>
  <ScaleCrop>false</ScaleCrop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22</cp:revision>
  <dcterms:created xsi:type="dcterms:W3CDTF">2020-07-06T12:28:00Z</dcterms:created>
  <dcterms:modified xsi:type="dcterms:W3CDTF">2020-08-24T15:05:00Z</dcterms:modified>
</cp:coreProperties>
</file>